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2128"/>
        <w:gridCol w:w="2030"/>
        <w:gridCol w:w="3150"/>
        <w:gridCol w:w="2042"/>
        <w:gridCol w:w="478"/>
      </w:tblGrid>
      <w:tr w:rsidR="00A43E65" w:rsidRPr="00AF6ECA" w:rsidTr="001E092C">
        <w:trPr>
          <w:gridAfter w:val="1"/>
          <w:wAfter w:w="478" w:type="dxa"/>
        </w:trPr>
        <w:tc>
          <w:tcPr>
            <w:tcW w:w="9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43E65" w:rsidRPr="00AF6ECA" w:rsidRDefault="00AF6ECA" w:rsidP="00AF6ECA">
            <w:pPr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AF6ECA">
              <w:rPr>
                <w:b/>
                <w:sz w:val="20"/>
                <w:szCs w:val="20"/>
              </w:rPr>
              <w:t xml:space="preserve">Supplemental Table 1. </w:t>
            </w:r>
            <w:r w:rsidR="00A43E65" w:rsidRPr="00AF6ECA">
              <w:rPr>
                <w:b/>
                <w:sz w:val="20"/>
                <w:szCs w:val="20"/>
              </w:rPr>
              <w:t>Adjusted odds ratios for timing of sexual violence across the lifespan</w:t>
            </w:r>
          </w:p>
        </w:tc>
      </w:tr>
      <w:tr w:rsidR="00A43E65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AF6ECA" w:rsidRPr="00AF6ECA" w:rsidRDefault="008F211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Model w</w:t>
            </w:r>
            <w:r w:rsidR="00A43E65" w:rsidRPr="00AF6ECA">
              <w:rPr>
                <w:sz w:val="20"/>
                <w:szCs w:val="20"/>
              </w:rPr>
              <w:t>it</w:t>
            </w:r>
            <w:r w:rsidRPr="00AF6ECA">
              <w:rPr>
                <w:sz w:val="20"/>
                <w:szCs w:val="20"/>
              </w:rPr>
              <w:t>hout sexual orientation</w:t>
            </w:r>
          </w:p>
          <w:p w:rsidR="00AF6ECA" w:rsidRPr="00AF6ECA" w:rsidRDefault="00AF6ECA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OR (95% CI)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8F211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Full model with sexual orientation </w:t>
            </w:r>
            <w:r w:rsidR="004B1467" w:rsidRPr="00AF6ECA">
              <w:rPr>
                <w:sz w:val="20"/>
                <w:szCs w:val="20"/>
              </w:rPr>
              <w:t>(AORs from Tables 2 &amp; 3)</w:t>
            </w:r>
          </w:p>
          <w:p w:rsidR="00AF6ECA" w:rsidRPr="00AF6ECA" w:rsidRDefault="00AF6ECA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OR (95% CI)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A43E65" w:rsidRPr="00AF6ECA" w:rsidRDefault="008F211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Model with </w:t>
            </w:r>
            <w:r w:rsidR="005B2FF8" w:rsidRPr="00AF6ECA">
              <w:rPr>
                <w:sz w:val="20"/>
                <w:szCs w:val="20"/>
              </w:rPr>
              <w:t xml:space="preserve">gender-by-orientation </w:t>
            </w:r>
            <w:r w:rsidRPr="00AF6ECA">
              <w:rPr>
                <w:sz w:val="20"/>
                <w:szCs w:val="20"/>
              </w:rPr>
              <w:t>i</w:t>
            </w:r>
            <w:r w:rsidR="005B2FF8" w:rsidRPr="00AF6ECA">
              <w:rPr>
                <w:sz w:val="20"/>
                <w:szCs w:val="20"/>
              </w:rPr>
              <w:t>nteraction term</w:t>
            </w:r>
          </w:p>
          <w:p w:rsidR="00AF6ECA" w:rsidRPr="00AF6ECA" w:rsidRDefault="00AF6ECA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OR (95% CI)</w:t>
            </w:r>
          </w:p>
        </w:tc>
      </w:tr>
      <w:tr w:rsidR="00A43E65" w:rsidRPr="00AF6ECA" w:rsidTr="001E092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V ever in lifetime</w:t>
            </w:r>
          </w:p>
        </w:tc>
      </w:tr>
      <w:tr w:rsidR="009D3656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3.8 (1.8, 8.2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5.1 (2.6, 10.1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3.9 (1.8, 8.6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6 (1.6, 4.2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3.8 (2.3, 6.4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3.7 (2.1, 6.8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8 (1.6, 4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4 (1.1, 5.1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2 (1.3, 3.8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6 (0.8, 2.9)</w:t>
            </w:r>
          </w:p>
        </w:tc>
      </w:tr>
      <w:tr w:rsidR="00A43E65" w:rsidRPr="00AF6ECA" w:rsidTr="001E092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V in childhood</w:t>
            </w:r>
          </w:p>
        </w:tc>
      </w:tr>
      <w:tr w:rsidR="009D3656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6 (1.2, 5.8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2.9 (1.4, 6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4 (1.02, 5.7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3 (0.8, 2.3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6 (0.9, 2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8 (0.9, 3.5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6 (0.8, 2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5 (0.7, 3.2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6 (0.9, 2.8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5 (0.8, 2.9)</w:t>
            </w:r>
          </w:p>
        </w:tc>
      </w:tr>
      <w:tr w:rsidR="00A43E65" w:rsidRPr="00AF6ECA" w:rsidTr="001E092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V in adolescence</w:t>
            </w:r>
          </w:p>
        </w:tc>
      </w:tr>
      <w:tr w:rsidR="009D3656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5.6 (1.7, 18.1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6.3 (2.0, 19.7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5 (1.2, 5.0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3.4 (1.5, 7.4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2 (1.1, 4.3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7 (0.9, 3.4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A43E65" w:rsidRPr="00AF6ECA" w:rsidTr="001E092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V in young adulthood</w:t>
            </w:r>
          </w:p>
        </w:tc>
      </w:tr>
      <w:tr w:rsidR="009D3656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7.4 (3.2, 16.8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8.0 (3.6, 18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4.6 (2.3, 9.1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5.5 (2.6, 11.4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2 (0.5, 2.6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5 (0.7, 3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A43E65" w:rsidRPr="00AF6ECA" w:rsidTr="001E092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V in adulthood</w:t>
            </w:r>
          </w:p>
        </w:tc>
      </w:tr>
      <w:tr w:rsidR="009D3656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7.3 (2.5, 21.1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8.0 (3.2, 20.2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8.4 (2.5, 28.1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6.0 (2.7, 13.6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7.5 (3.3, 17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8.5 (3.1, 23.3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7 (0.7, 3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2.3 (0.7, 7.4)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8 (0.8, 3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2.2 (0.8, 6.0)</w:t>
            </w:r>
          </w:p>
        </w:tc>
      </w:tr>
      <w:tr w:rsidR="00A43E65" w:rsidRPr="00AF6ECA" w:rsidTr="001E092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F82A85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V in past 12 months</w:t>
            </w:r>
          </w:p>
        </w:tc>
      </w:tr>
      <w:tr w:rsidR="009D3656" w:rsidRPr="00AF6ECA" w:rsidTr="001E092C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4.5 (1.1, 18.4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3.6 (0.7, 18.5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9 (0.6, 6.8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5 ( 0.3, 6.6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 (0.2, 4.2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1E092C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F82A8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5 (0.1, 2.2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F82A8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</w:tbl>
    <w:p w:rsidR="00AF6ECA" w:rsidRDefault="00AF6ECA">
      <w:r>
        <w:br w:type="page"/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2128"/>
        <w:gridCol w:w="2030"/>
        <w:gridCol w:w="3150"/>
        <w:gridCol w:w="2042"/>
        <w:gridCol w:w="478"/>
      </w:tblGrid>
      <w:tr w:rsidR="00AF6ECA" w:rsidRPr="00AF6ECA" w:rsidTr="00250ABC">
        <w:trPr>
          <w:gridAfter w:val="1"/>
          <w:wAfter w:w="478" w:type="dxa"/>
        </w:trPr>
        <w:tc>
          <w:tcPr>
            <w:tcW w:w="9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F6ECA" w:rsidRPr="00AF6ECA" w:rsidRDefault="00AF6ECA" w:rsidP="00AF6ECA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lastRenderedPageBreak/>
              <w:t>Supplemental Table 1 (continued). Adjusted odds ratios for timing of sexual violence across the lifespan</w:t>
            </w:r>
          </w:p>
        </w:tc>
      </w:tr>
      <w:tr w:rsidR="00AF6ECA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6ECA" w:rsidRPr="00AF6ECA" w:rsidRDefault="00AF6ECA" w:rsidP="00250ABC">
            <w:pPr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AF6ECA" w:rsidRPr="00AF6ECA" w:rsidRDefault="00AF6ECA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M</w:t>
            </w:r>
            <w:r w:rsidR="00250ABC">
              <w:rPr>
                <w:sz w:val="20"/>
                <w:szCs w:val="20"/>
              </w:rPr>
              <w:t>odel without sexual orientation</w:t>
            </w:r>
          </w:p>
          <w:p w:rsidR="00AF6ECA" w:rsidRPr="00AF6ECA" w:rsidRDefault="00AF6ECA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OR (95% CI)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F6ECA" w:rsidRPr="00AF6ECA" w:rsidRDefault="00AF6ECA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Full model with sexual orientation (AORs from Tables 2 &amp; 3)</w:t>
            </w:r>
          </w:p>
          <w:p w:rsidR="00AF6ECA" w:rsidRPr="00AF6ECA" w:rsidRDefault="00AF6ECA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OR (95% CI)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AF6ECA" w:rsidRPr="00AF6ECA" w:rsidRDefault="00AF6ECA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Model with gender-by-orientation interaction term</w:t>
            </w:r>
          </w:p>
          <w:p w:rsidR="00AF6ECA" w:rsidRPr="00AF6ECA" w:rsidRDefault="00AF6ECA" w:rsidP="00250ABC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OR (95% CI)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Condomless sex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2.7 (0.9, 8.2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2.9 (0.98, 8.4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3.0 (0.96, 9.3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4 (0.7, 2.7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7 (0.8, 3.5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8 (0.8, 4.2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4 (0.7, 2.7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4 (0.6, 3.1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7 (0.9, 3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1 (0.5, 2.4)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Multiple partners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8 (0.3, 2.5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0 (0.3, 2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7 (0.2, 2.6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0.4 (0.2, 0.8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0.6 (0.3, 1.2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5 (0.2, 1.3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3.9 (2.1, 7.4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2.8 (1.1, 7.2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2.5 (1.4, 4.5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2.0 (0.8, 4.8)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Illicit drug use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4 (0.1, 2.6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0.4 (0.1, 2.6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2 (0.5, 2.8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2 (0.5, 2.8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3 (0.6, 2.8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1 (0.5, 2.5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Drug-related harm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4 (0.1, 3.8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0.5 (0.1, 4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1 (0.5, 2.6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1 (0.5, 2.6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8 (0.3, 2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9 (0.3, 2.2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Binge drinking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5 (0.7, 3.5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2.0 (0.96, 4.1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2.0 (0.9, 4.9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8 (0.4, 1.4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0 (0.6, 1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1 (0.5, 2.3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8 (0.9, 3.5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9 (0.8, 4.3)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8 (0.99, 3.2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7 (0.8, 3.5)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Alcohol-related harm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5 (0.2, 1.4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0.5 (0.2, 1.6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8 (0.4, 1.4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0.9 (0.4, 1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3 (0.6, 2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6 (0.8, 3.3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A43E65" w:rsidRPr="00AF6ECA" w:rsidTr="00250ABC">
        <w:tc>
          <w:tcPr>
            <w:tcW w:w="982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43E65" w:rsidRPr="00AF6ECA" w:rsidRDefault="00A43E65" w:rsidP="00250ABC">
            <w:pPr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Selling sex</w:t>
            </w:r>
          </w:p>
        </w:tc>
      </w:tr>
      <w:tr w:rsidR="009D3656" w:rsidRPr="00AF6ECA" w:rsidTr="00F82A85">
        <w:tc>
          <w:tcPr>
            <w:tcW w:w="2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Gender</w:t>
            </w:r>
            <w:r>
              <w:rPr>
                <w:sz w:val="20"/>
                <w:szCs w:val="20"/>
              </w:rPr>
              <w:t xml:space="preserve"> Identity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9.3 (1.7, 49.3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b/>
                <w:color w:val="000000"/>
                <w:sz w:val="20"/>
                <w:szCs w:val="20"/>
              </w:rPr>
              <w:t>9.3 (1.7, 50.0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6 (0.6, 4.6)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 w:rsidRPr="00AF6ECA">
              <w:rPr>
                <w:rFonts w:ascii="Calibri" w:hAnsi="Calibri"/>
                <w:color w:val="000000"/>
                <w:sz w:val="20"/>
                <w:szCs w:val="20"/>
              </w:rPr>
              <w:t>1.7 (0.6, 4.9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ual O</w:t>
            </w:r>
            <w:r w:rsidRPr="00AF6ECA">
              <w:rPr>
                <w:sz w:val="20"/>
                <w:szCs w:val="20"/>
              </w:rPr>
              <w:t>rientation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4 (0.5, 3.7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9D3656" w:rsidRPr="00AF6ECA" w:rsidTr="00F82A85">
        <w:tc>
          <w:tcPr>
            <w:tcW w:w="2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1E6B8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1 (0.5, 2.8)</w:t>
            </w:r>
          </w:p>
        </w:tc>
        <w:tc>
          <w:tcPr>
            <w:tcW w:w="25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9D3656" w:rsidRPr="00AF6ECA" w:rsidRDefault="009D3656" w:rsidP="00250ABC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-</w:t>
            </w:r>
          </w:p>
        </w:tc>
      </w:tr>
      <w:tr w:rsidR="00A43E65" w:rsidRPr="00AF6ECA" w:rsidTr="00250ABC">
        <w:trPr>
          <w:gridAfter w:val="1"/>
          <w:wAfter w:w="478" w:type="dxa"/>
        </w:trPr>
        <w:tc>
          <w:tcPr>
            <w:tcW w:w="93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3E65" w:rsidRPr="00AF6ECA" w:rsidRDefault="00A43E65" w:rsidP="008D57CB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Note: Cells with no data indicate N/A or that the model did not converge.</w:t>
            </w:r>
          </w:p>
        </w:tc>
      </w:tr>
    </w:tbl>
    <w:p w:rsidR="0097654C" w:rsidRDefault="0097654C"/>
    <w:p w:rsidR="000475A1" w:rsidRDefault="000475A1">
      <w:pPr>
        <w:sectPr w:rsidR="000475A1" w:rsidSect="008C7D0C">
          <w:pgSz w:w="12240" w:h="15840"/>
          <w:pgMar w:top="1080" w:right="1440" w:bottom="1080" w:left="1440" w:header="720" w:footer="720" w:gutter="0"/>
          <w:cols w:space="720"/>
          <w:docGrid w:linePitch="360"/>
        </w:sectPr>
      </w:pPr>
    </w:p>
    <w:p w:rsidR="00AF6ECA" w:rsidRDefault="008C7D0C">
      <w:proofErr w:type="gramStart"/>
      <w:r w:rsidRPr="00F82A85">
        <w:rPr>
          <w:b/>
          <w:sz w:val="20"/>
          <w:szCs w:val="20"/>
        </w:rPr>
        <w:lastRenderedPageBreak/>
        <w:t>Supplemental Table 2.</w:t>
      </w:r>
      <w:proofErr w:type="gramEnd"/>
      <w:r w:rsidRPr="00F82A85">
        <w:rPr>
          <w:b/>
          <w:sz w:val="20"/>
          <w:szCs w:val="20"/>
        </w:rPr>
        <w:t xml:space="preserve"> Adjusted stratum-specific odds ratios for gender-by-orientation interaction te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1980"/>
      </w:tblGrid>
      <w:tr w:rsidR="008C7D0C" w:rsidRPr="00AF6ECA" w:rsidTr="008C7D0C">
        <w:trPr>
          <w:trHeight w:val="432"/>
        </w:trPr>
        <w:tc>
          <w:tcPr>
            <w:tcW w:w="2070" w:type="dxa"/>
            <w:tcBorders>
              <w:top w:val="single" w:sz="4" w:space="0" w:color="auto"/>
            </w:tcBorders>
            <w:vAlign w:val="center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SV ever in </w:t>
            </w:r>
            <w:r>
              <w:rPr>
                <w:sz w:val="20"/>
                <w:szCs w:val="20"/>
              </w:rPr>
              <w:t>Lifetime</w:t>
            </w:r>
          </w:p>
        </w:tc>
      </w:tr>
      <w:tr w:rsidR="008C7D0C" w:rsidRPr="00250ABC" w:rsidTr="008C7D0C">
        <w:trPr>
          <w:trHeight w:val="288"/>
        </w:trPr>
        <w:tc>
          <w:tcPr>
            <w:tcW w:w="2070" w:type="dxa"/>
            <w:tcBorders>
              <w:top w:val="single" w:sz="4" w:space="0" w:color="auto"/>
            </w:tcBorders>
          </w:tcPr>
          <w:p w:rsidR="008C7D0C" w:rsidRPr="00250ABC" w:rsidRDefault="008C7D0C" w:rsidP="00620075">
            <w:pPr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:rsidR="008C7D0C" w:rsidRPr="00250ABC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OR (95% CI)</w:t>
            </w:r>
          </w:p>
        </w:tc>
      </w:tr>
      <w:tr w:rsidR="008C7D0C" w:rsidRPr="00AF6ECA" w:rsidTr="008C7D0C">
        <w:tc>
          <w:tcPr>
            <w:tcW w:w="2070" w:type="dxa"/>
            <w:tcBorders>
              <w:top w:val="single" w:sz="4" w:space="0" w:color="auto"/>
            </w:tcBorders>
          </w:tcPr>
          <w:p w:rsidR="008C7D0C" w:rsidRPr="001D3784" w:rsidRDefault="008C7D0C" w:rsidP="00620075">
            <w:pPr>
              <w:rPr>
                <w:b/>
                <w:sz w:val="20"/>
                <w:szCs w:val="20"/>
              </w:rPr>
            </w:pPr>
            <w:r w:rsidRPr="001D3784">
              <w:rPr>
                <w:b/>
                <w:sz w:val="20"/>
                <w:szCs w:val="20"/>
              </w:rPr>
              <w:t>Cisgender Women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3.1 (1.3, 7.4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5 (0.4, 5.2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Heterosexual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1D3784" w:rsidRDefault="008C7D0C" w:rsidP="00620075">
            <w:pPr>
              <w:rPr>
                <w:b/>
                <w:sz w:val="20"/>
                <w:szCs w:val="20"/>
              </w:rPr>
            </w:pPr>
            <w:r w:rsidRPr="001D3784">
              <w:rPr>
                <w:b/>
                <w:sz w:val="20"/>
                <w:szCs w:val="20"/>
              </w:rPr>
              <w:t>Transgender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 (0.1, 7.0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0.6 (0.2, 2.1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Heterosexual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1D3784" w:rsidRDefault="008C7D0C" w:rsidP="00620075">
            <w:pPr>
              <w:rPr>
                <w:b/>
                <w:sz w:val="20"/>
                <w:szCs w:val="20"/>
              </w:rPr>
            </w:pPr>
            <w:r w:rsidRPr="001D3784">
              <w:rPr>
                <w:b/>
                <w:sz w:val="20"/>
                <w:szCs w:val="20"/>
              </w:rPr>
              <w:t>Cisgender 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Bisexual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4.3 (1.8, 10.1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Lesbian/Gay/Queer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4.0 (1.9, 8.4)</w:t>
            </w:r>
          </w:p>
        </w:tc>
      </w:tr>
      <w:tr w:rsidR="008C7D0C" w:rsidRPr="00AF6ECA" w:rsidTr="008C7D0C">
        <w:tc>
          <w:tcPr>
            <w:tcW w:w="2070" w:type="dxa"/>
            <w:tcBorders>
              <w:bottom w:val="single" w:sz="4" w:space="0" w:color="auto"/>
            </w:tcBorders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Heterosexual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</w:t>
            </w:r>
          </w:p>
        </w:tc>
      </w:tr>
      <w:tr w:rsidR="008C7D0C" w:rsidRPr="00AF6ECA" w:rsidTr="008C7D0C">
        <w:tc>
          <w:tcPr>
            <w:tcW w:w="2070" w:type="dxa"/>
            <w:tcBorders>
              <w:top w:val="single" w:sz="4" w:space="0" w:color="auto"/>
            </w:tcBorders>
          </w:tcPr>
          <w:p w:rsidR="008C7D0C" w:rsidRPr="001D3784" w:rsidRDefault="008C7D0C" w:rsidP="00620075">
            <w:pPr>
              <w:rPr>
                <w:b/>
                <w:sz w:val="20"/>
                <w:szCs w:val="20"/>
              </w:rPr>
            </w:pPr>
            <w:r w:rsidRPr="001D3784">
              <w:rPr>
                <w:b/>
                <w:sz w:val="20"/>
                <w:szCs w:val="20"/>
              </w:rPr>
              <w:t>Bisexual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4.2 (1.5, 11.3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2.7 (0.4, 18.6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Cisgender 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1D3784" w:rsidRDefault="008C7D0C" w:rsidP="00620075">
            <w:pPr>
              <w:rPr>
                <w:b/>
                <w:sz w:val="20"/>
                <w:szCs w:val="20"/>
              </w:rPr>
            </w:pPr>
            <w:r w:rsidRPr="001D3784">
              <w:rPr>
                <w:b/>
                <w:sz w:val="20"/>
                <w:szCs w:val="20"/>
              </w:rPr>
              <w:t>Lesbian/Gay/Queer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2.2 (0.6, 7.7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9 (0.6, 5.4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Cisgender 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1D3784" w:rsidRDefault="008C7D0C" w:rsidP="00620075">
            <w:pPr>
              <w:rPr>
                <w:b/>
                <w:sz w:val="20"/>
                <w:szCs w:val="20"/>
              </w:rPr>
            </w:pPr>
            <w:r w:rsidRPr="001D3784">
              <w:rPr>
                <w:b/>
                <w:sz w:val="20"/>
                <w:szCs w:val="20"/>
              </w:rPr>
              <w:t>Heterosexual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isgender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5.8 (2.9, 11.8)</w:t>
            </w:r>
          </w:p>
        </w:tc>
      </w:tr>
      <w:tr w:rsidR="008C7D0C" w:rsidRPr="00AF6ECA" w:rsidTr="008C7D0C">
        <w:tc>
          <w:tcPr>
            <w:tcW w:w="2070" w:type="dxa"/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 xml:space="preserve">  Transgender</w:t>
            </w:r>
            <w:r>
              <w:rPr>
                <w:sz w:val="20"/>
                <w:szCs w:val="20"/>
              </w:rPr>
              <w:t xml:space="preserve"> Women</w:t>
            </w:r>
          </w:p>
        </w:tc>
        <w:tc>
          <w:tcPr>
            <w:tcW w:w="1980" w:type="dxa"/>
          </w:tcPr>
          <w:p w:rsidR="008C7D0C" w:rsidRPr="00AF6ECA" w:rsidRDefault="008C7D0C" w:rsidP="00620075">
            <w:pPr>
              <w:jc w:val="center"/>
              <w:rPr>
                <w:b/>
                <w:sz w:val="20"/>
                <w:szCs w:val="20"/>
              </w:rPr>
            </w:pPr>
            <w:r w:rsidRPr="00AF6ECA">
              <w:rPr>
                <w:b/>
                <w:sz w:val="20"/>
                <w:szCs w:val="20"/>
              </w:rPr>
              <w:t>11.7 (4.8, 28.8)</w:t>
            </w:r>
          </w:p>
        </w:tc>
      </w:tr>
      <w:tr w:rsidR="008C7D0C" w:rsidRPr="00AF6ECA" w:rsidTr="008C7D0C">
        <w:tc>
          <w:tcPr>
            <w:tcW w:w="2070" w:type="dxa"/>
            <w:tcBorders>
              <w:bottom w:val="single" w:sz="4" w:space="0" w:color="auto"/>
            </w:tcBorders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Cisgender Men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1.0</w:t>
            </w:r>
          </w:p>
        </w:tc>
      </w:tr>
      <w:tr w:rsidR="008C7D0C" w:rsidRPr="00AF6ECA" w:rsidTr="008C7D0C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:rsidR="008C7D0C" w:rsidRPr="00AF6ECA" w:rsidRDefault="008C7D0C" w:rsidP="00620075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Interaction term</w:t>
            </w:r>
          </w:p>
          <w:p w:rsidR="008C7D0C" w:rsidRPr="00AF6ECA" w:rsidRDefault="008C7D0C" w:rsidP="00620075">
            <w:pPr>
              <w:jc w:val="center"/>
              <w:rPr>
                <w:sz w:val="20"/>
                <w:szCs w:val="20"/>
              </w:rPr>
            </w:pPr>
            <w:r w:rsidRPr="00AF6ECA">
              <w:rPr>
                <w:sz w:val="20"/>
                <w:szCs w:val="20"/>
              </w:rPr>
              <w:t>p-value = 0.10</w:t>
            </w:r>
          </w:p>
        </w:tc>
      </w:tr>
    </w:tbl>
    <w:p w:rsidR="008C7D0C" w:rsidRDefault="008C7D0C">
      <w:r w:rsidRPr="00AF6ECA">
        <w:rPr>
          <w:sz w:val="20"/>
          <w:szCs w:val="20"/>
        </w:rPr>
        <w:t>Note: ORs are not shown for outcomes whose models did not converge.</w:t>
      </w:r>
    </w:p>
    <w:sectPr w:rsidR="008C7D0C" w:rsidSect="006C31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zK3MDAxMDY2MTBQ0lEKTi0uzszPAykwqQUAPtA3KywAAAA="/>
  </w:docVars>
  <w:rsids>
    <w:rsidRoot w:val="006C3159"/>
    <w:rsid w:val="000356AB"/>
    <w:rsid w:val="000475A1"/>
    <w:rsid w:val="000546C3"/>
    <w:rsid w:val="000B4C96"/>
    <w:rsid w:val="000B7260"/>
    <w:rsid w:val="000F74AB"/>
    <w:rsid w:val="00133F40"/>
    <w:rsid w:val="0017334F"/>
    <w:rsid w:val="001D3784"/>
    <w:rsid w:val="001E092C"/>
    <w:rsid w:val="0023243F"/>
    <w:rsid w:val="00247CF6"/>
    <w:rsid w:val="00250ABC"/>
    <w:rsid w:val="002A5C44"/>
    <w:rsid w:val="00335569"/>
    <w:rsid w:val="003704E5"/>
    <w:rsid w:val="003F55A4"/>
    <w:rsid w:val="004B1467"/>
    <w:rsid w:val="004C6F86"/>
    <w:rsid w:val="005762FB"/>
    <w:rsid w:val="0058067D"/>
    <w:rsid w:val="00584A94"/>
    <w:rsid w:val="005B0CFE"/>
    <w:rsid w:val="005B2FF8"/>
    <w:rsid w:val="00602667"/>
    <w:rsid w:val="00610100"/>
    <w:rsid w:val="00632CE8"/>
    <w:rsid w:val="00644CEF"/>
    <w:rsid w:val="00672972"/>
    <w:rsid w:val="006B398C"/>
    <w:rsid w:val="006C3159"/>
    <w:rsid w:val="006E1606"/>
    <w:rsid w:val="0070043E"/>
    <w:rsid w:val="00705364"/>
    <w:rsid w:val="00723A72"/>
    <w:rsid w:val="007409CF"/>
    <w:rsid w:val="00777F0F"/>
    <w:rsid w:val="007922D4"/>
    <w:rsid w:val="007A5E3D"/>
    <w:rsid w:val="008C7D0C"/>
    <w:rsid w:val="008D57CB"/>
    <w:rsid w:val="008F2116"/>
    <w:rsid w:val="0092359F"/>
    <w:rsid w:val="00947DB2"/>
    <w:rsid w:val="0097654C"/>
    <w:rsid w:val="009C6839"/>
    <w:rsid w:val="009D3656"/>
    <w:rsid w:val="00A43E65"/>
    <w:rsid w:val="00AA0BA0"/>
    <w:rsid w:val="00AF6ECA"/>
    <w:rsid w:val="00B00362"/>
    <w:rsid w:val="00B25437"/>
    <w:rsid w:val="00BA01E0"/>
    <w:rsid w:val="00BD3B41"/>
    <w:rsid w:val="00C12150"/>
    <w:rsid w:val="00C12BB7"/>
    <w:rsid w:val="00C26A84"/>
    <w:rsid w:val="00CC7F7A"/>
    <w:rsid w:val="00D3070A"/>
    <w:rsid w:val="00D32439"/>
    <w:rsid w:val="00D40EC7"/>
    <w:rsid w:val="00D561AA"/>
    <w:rsid w:val="00D6236A"/>
    <w:rsid w:val="00D67ED3"/>
    <w:rsid w:val="00D71BC2"/>
    <w:rsid w:val="00D723C2"/>
    <w:rsid w:val="00D80D34"/>
    <w:rsid w:val="00DC05E4"/>
    <w:rsid w:val="00DD069C"/>
    <w:rsid w:val="00DE4CE6"/>
    <w:rsid w:val="00EB2667"/>
    <w:rsid w:val="00EC6E3A"/>
    <w:rsid w:val="00F7006B"/>
    <w:rsid w:val="00F82A85"/>
    <w:rsid w:val="00F8714B"/>
    <w:rsid w:val="00FA236A"/>
    <w:rsid w:val="00FF3A96"/>
    <w:rsid w:val="00FF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31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21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11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5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5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5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5A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31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21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11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5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5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5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5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48</Words>
  <Characters>4179</Characters>
  <Application>Microsoft Office Word</Application>
  <DocSecurity>0</DocSecurity>
  <Lines>6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D Medical Center</Company>
  <LinksUpToDate>false</LinksUpToDate>
  <CharactersWithSpaces>4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plett, Daniel</dc:creator>
  <cp:lastModifiedBy>Peer Review</cp:lastModifiedBy>
  <cp:revision>4</cp:revision>
  <cp:lastPrinted>2017-02-02T01:36:00Z</cp:lastPrinted>
  <dcterms:created xsi:type="dcterms:W3CDTF">2017-03-20T21:25:00Z</dcterms:created>
  <dcterms:modified xsi:type="dcterms:W3CDTF">2017-03-20T22:46:00Z</dcterms:modified>
</cp:coreProperties>
</file>